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AC75A8" w:rsidRDefault="00AC75A8" w:rsidP="00AC75A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A931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25C3B7B9" w14:textId="77777777" w:rsidR="00700B69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606C0953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Mikkel Helding Vembye</w:t>
      </w:r>
      <w:r w:rsidRPr="00AC75A8">
        <w:rPr>
          <w:rFonts w:ascii="Times New Roman" w:hAnsi="Times New Roman" w:cs="Times New Roman"/>
          <w:sz w:val="24"/>
          <w:szCs w:val="24"/>
        </w:rPr>
        <w:br/>
        <w:t>Researcher</w:t>
      </w:r>
      <w:r w:rsidRPr="00AC75A8">
        <w:rPr>
          <w:rFonts w:ascii="Times New Roman" w:hAnsi="Times New Roman" w:cs="Times New Roman"/>
          <w:sz w:val="24"/>
          <w:szCs w:val="24"/>
        </w:rPr>
        <w:br/>
        <w:t>Department of Quantitative Methods</w:t>
      </w:r>
    </w:p>
    <w:p w14:paraId="2BAE9C2E" w14:textId="4AB2A789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6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br/>
        <w:t>Phone: (+45) 3131 9209</w:t>
      </w:r>
    </w:p>
    <w:p w14:paraId="3D76A038" w14:textId="6AF34BEC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ORCID: 0000-0001-9071-0724</w:t>
      </w:r>
    </w:p>
    <w:p w14:paraId="64AA612F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14:paraId="775F250F" w14:textId="77777777" w:rsidR="00295587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-AUTHORS</w:t>
      </w:r>
    </w:p>
    <w:p w14:paraId="181D9A40" w14:textId="023F16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Julian Christensen </w:t>
      </w:r>
    </w:p>
    <w:p w14:paraId="42B34F02" w14:textId="029E5BFD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Senior Researcher</w:t>
      </w:r>
      <w:r w:rsidR="005343D4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Pr="00AC75A8">
        <w:rPr>
          <w:rFonts w:ascii="Times New Roman" w:hAnsi="Times New Roman" w:cs="Times New Roman"/>
          <w:sz w:val="24"/>
          <w:szCs w:val="24"/>
        </w:rPr>
        <w:br/>
      </w:r>
      <w:r w:rsidR="00A931DF"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7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juch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ADDAF" w14:textId="5142F183" w:rsidR="00A931DF" w:rsidRPr="00993D3A" w:rsidRDefault="00D651A2" w:rsidP="00A931DF">
      <w:p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8" w:history="1">
        <w:r w:rsidR="00AC75A8" w:rsidRPr="00993D3A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0000-0002-4596-6998</w:t>
        </w:r>
      </w:hyperlink>
    </w:p>
    <w:p w14:paraId="25FFB747" w14:textId="77777777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77A3D" w14:textId="387338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Anja Bondebjerg Mølgaard</w:t>
      </w:r>
    </w:p>
    <w:p w14:paraId="15292CC9" w14:textId="5BF247E8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enior </w:t>
      </w:r>
      <w:proofErr w:type="spellStart"/>
      <w:r w:rsidRPr="00AC75A8">
        <w:rPr>
          <w:rFonts w:ascii="Times New Roman" w:hAnsi="Times New Roman" w:cs="Times New Roman"/>
          <w:sz w:val="24"/>
          <w:szCs w:val="24"/>
        </w:rPr>
        <w:t>Analytist</w:t>
      </w:r>
      <w:proofErr w:type="spellEnd"/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="00217A9E" w:rsidRPr="00AC75A8">
        <w:rPr>
          <w:rFonts w:ascii="Times New Roman" w:hAnsi="Times New Roman" w:cs="Times New Roman"/>
          <w:sz w:val="24"/>
          <w:szCs w:val="24"/>
        </w:rPr>
        <w:br/>
      </w:r>
      <w:r w:rsidR="00545365" w:rsidRPr="00AC75A8">
        <w:rPr>
          <w:rFonts w:ascii="Times New Roman" w:hAnsi="Times New Roman" w:cs="Times New Roman"/>
          <w:sz w:val="24"/>
          <w:szCs w:val="24"/>
        </w:rPr>
        <w:t>VIVE</w:t>
      </w:r>
      <w:r w:rsidR="00545365">
        <w:rPr>
          <w:rFonts w:ascii="Times New Roman" w:hAnsi="Times New Roman" w:cs="Times New Roman"/>
          <w:sz w:val="24"/>
          <w:szCs w:val="24"/>
        </w:rPr>
        <w:t xml:space="preserve"> - </w:t>
      </w:r>
      <w:r w:rsidR="00545365" w:rsidRPr="00AC75A8">
        <w:rPr>
          <w:rFonts w:ascii="Times New Roman" w:hAnsi="Times New Roman" w:cs="Times New Roman"/>
          <w:sz w:val="24"/>
          <w:szCs w:val="24"/>
        </w:rPr>
        <w:t>The Danish Center for Social Science Research</w:t>
      </w:r>
      <w:r w:rsidR="00A931DF"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9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anbo@vive.dk</w:t>
        </w:r>
      </w:hyperlink>
    </w:p>
    <w:p w14:paraId="67A7DE74" w14:textId="673E6DB5" w:rsidR="00A931DF" w:rsidRPr="00545365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ORCID: </w:t>
      </w:r>
      <w:hyperlink r:id="rId10" w:history="1">
        <w:r w:rsidR="00AC75A8" w:rsidRPr="00545365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lang w:val="da-DK"/>
          </w:rPr>
          <w:t>0000-0002-2825-4921</w:t>
        </w:r>
      </w:hyperlink>
    </w:p>
    <w:p w14:paraId="2C4D8BDF" w14:textId="0FFED3A2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</w:p>
    <w:p w14:paraId="35FBAA27" w14:textId="77777777" w:rsidR="00AC75A8" w:rsidRPr="00545365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eastAsia="Times New Roman" w:hAnsi="Times New Roman" w:cs="Times New Roman"/>
          <w:sz w:val="24"/>
          <w:szCs w:val="24"/>
          <w:lang w:val="da-DK"/>
        </w:rPr>
        <w:t>Frederikke Lykke Witthöft Schytt</w:t>
      </w:r>
    </w:p>
    <w:p w14:paraId="39A17458" w14:textId="49E1A806" w:rsidR="00AC75A8" w:rsidRPr="00545365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  <w:lang w:val="da-DK"/>
        </w:rPr>
      </w:pP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tudent </w:t>
      </w:r>
      <w:r w:rsidR="00B63077">
        <w:rPr>
          <w:rFonts w:ascii="Times New Roman" w:hAnsi="Times New Roman" w:cs="Times New Roman"/>
          <w:sz w:val="24"/>
          <w:szCs w:val="24"/>
          <w:lang w:val="da-DK"/>
        </w:rPr>
        <w:t>A</w:t>
      </w:r>
      <w:r w:rsidRPr="00545365">
        <w:rPr>
          <w:rFonts w:ascii="Times New Roman" w:hAnsi="Times New Roman" w:cs="Times New Roman"/>
          <w:sz w:val="24"/>
          <w:szCs w:val="24"/>
          <w:lang w:val="da-DK"/>
        </w:rPr>
        <w:t xml:space="preserve">ssistant </w:t>
      </w:r>
    </w:p>
    <w:p w14:paraId="22E8A2E2" w14:textId="77777777" w:rsidR="00545365" w:rsidRDefault="00545365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VIVE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AC75A8">
        <w:rPr>
          <w:rFonts w:ascii="Times New Roman" w:hAnsi="Times New Roman" w:cs="Times New Roman"/>
          <w:sz w:val="24"/>
          <w:szCs w:val="24"/>
        </w:rPr>
        <w:t xml:space="preserve">The Danish Center for Social Science Research </w:t>
      </w:r>
    </w:p>
    <w:p w14:paraId="5031066E" w14:textId="24D88EBD" w:rsidR="00AC75A8" w:rsidRPr="00AC75A8" w:rsidRDefault="00AC75A8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11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flwi@vive.dk</w:t>
        </w:r>
      </w:hyperlink>
    </w:p>
    <w:p w14:paraId="080ADBD0" w14:textId="77777777" w:rsidR="00D651A2" w:rsidRDefault="00D651A2" w:rsidP="00A931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E0DF443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 AVAILABILITY STATEMENT</w:t>
      </w:r>
    </w:p>
    <w:p w14:paraId="5AF33745" w14:textId="47E0497E" w:rsidR="00A931DF" w:rsidRDefault="00A931DF" w:rsidP="00A931DF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</w:rPr>
        <w:t xml:space="preserve">R codes for replication of all examples provided in this paper are available on the Open Science </w:t>
      </w:r>
      <w:r w:rsidRPr="00A931DF">
        <w:rPr>
          <w:rFonts w:ascii="Times New Roman" w:hAnsi="Times New Roman" w:cs="Times New Roman"/>
          <w:noProof/>
          <w:sz w:val="24"/>
          <w:szCs w:val="24"/>
        </w:rPr>
        <w:t xml:space="preserve">Framework at </w:t>
      </w:r>
      <w:hyperlink r:id="rId12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</w:t>
      </w:r>
      <w:r w:rsidR="00AC75A8">
        <w:rPr>
          <w:rFonts w:ascii="Times New Roman" w:hAnsi="Times New Roman" w:cs="Times New Roman"/>
          <w:sz w:val="24"/>
        </w:rPr>
        <w:t>AIscreenR</w:t>
      </w:r>
      <w:r>
        <w:rPr>
          <w:rFonts w:ascii="Times New Roman" w:hAnsi="Times New Roman" w:cs="Times New Roman"/>
          <w:sz w:val="24"/>
        </w:rPr>
        <w:t xml:space="preserve"> R package can be assessed at </w:t>
      </w:r>
      <w:hyperlink r:id="rId13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AC75A8">
        <w:t xml:space="preserve"> </w:t>
      </w:r>
    </w:p>
    <w:p w14:paraId="02704CAE" w14:textId="77777777" w:rsidR="00AC75A8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F9C2EFA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NDING STATEMENT </w:t>
      </w:r>
    </w:p>
    <w:p w14:paraId="65C30FA6" w14:textId="3641CC0E" w:rsidR="00A931DF" w:rsidRPr="00A931DF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was funded by VIVE Campbell.</w:t>
      </w:r>
    </w:p>
    <w:p w14:paraId="073C438D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DF82F72" w14:textId="77777777" w:rsidR="00A931DF" w:rsidRP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2540FD3C" w14:textId="3D5EA012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  <w:r w:rsidR="0053665E" w:rsidRPr="00A931DF">
        <w:rPr>
          <w:rFonts w:ascii="Times New Roman" w:hAnsi="Times New Roman" w:cs="Times New Roman"/>
          <w:sz w:val="24"/>
          <w:szCs w:val="24"/>
        </w:rPr>
        <w:br/>
      </w:r>
    </w:p>
    <w:p w14:paraId="722FA34F" w14:textId="42823C71" w:rsidR="00412547" w:rsidRPr="00412547" w:rsidRDefault="00CC2604" w:rsidP="0041254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ugust 26</w:t>
      </w:r>
      <w:r w:rsidR="00412547" w:rsidRPr="00412547">
        <w:rPr>
          <w:rFonts w:ascii="Times New Roman" w:hAnsi="Times New Roman" w:cs="Times New Roman"/>
          <w:b/>
          <w:sz w:val="24"/>
          <w:szCs w:val="24"/>
        </w:rPr>
        <w:t>, 2024</w:t>
      </w:r>
    </w:p>
    <w:p w14:paraId="493FB1F3" w14:textId="77777777" w:rsidR="005343D4" w:rsidRPr="00E754FF" w:rsidRDefault="00DF0336" w:rsidP="00A931D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</w:rPr>
        <w:br/>
      </w:r>
    </w:p>
    <w:sectPr w:rsidR="005343D4" w:rsidRPr="00E754F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518B80" w14:textId="77777777" w:rsidR="00086D19" w:rsidRDefault="00086D19" w:rsidP="00C62690">
      <w:pPr>
        <w:spacing w:after="0" w:line="240" w:lineRule="auto"/>
      </w:pPr>
      <w:r>
        <w:separator/>
      </w:r>
    </w:p>
  </w:endnote>
  <w:endnote w:type="continuationSeparator" w:id="0">
    <w:p w14:paraId="7CF4A6F0" w14:textId="77777777" w:rsidR="00086D19" w:rsidRDefault="00086D19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FCF5CA" w14:textId="77777777" w:rsidR="00086D19" w:rsidRDefault="00086D19" w:rsidP="00C62690">
      <w:pPr>
        <w:spacing w:after="0" w:line="240" w:lineRule="auto"/>
      </w:pPr>
      <w:r>
        <w:separator/>
      </w:r>
    </w:p>
  </w:footnote>
  <w:footnote w:type="continuationSeparator" w:id="0">
    <w:p w14:paraId="60E63548" w14:textId="77777777" w:rsidR="00086D19" w:rsidRDefault="00086D19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NK8FAJbIcAwtAAAA"/>
  </w:docVars>
  <w:rsids>
    <w:rsidRoot w:val="00700B69"/>
    <w:rsid w:val="000411AB"/>
    <w:rsid w:val="00062134"/>
    <w:rsid w:val="000816C4"/>
    <w:rsid w:val="00086D19"/>
    <w:rsid w:val="00093DB1"/>
    <w:rsid w:val="000E5155"/>
    <w:rsid w:val="001338A8"/>
    <w:rsid w:val="0018170C"/>
    <w:rsid w:val="001850C6"/>
    <w:rsid w:val="001D0AD1"/>
    <w:rsid w:val="001F5D16"/>
    <w:rsid w:val="002057D8"/>
    <w:rsid w:val="00206BE5"/>
    <w:rsid w:val="00217A9E"/>
    <w:rsid w:val="00295587"/>
    <w:rsid w:val="002C35C3"/>
    <w:rsid w:val="002D63D7"/>
    <w:rsid w:val="002F418B"/>
    <w:rsid w:val="00412547"/>
    <w:rsid w:val="00422CE1"/>
    <w:rsid w:val="00461EA8"/>
    <w:rsid w:val="005343D4"/>
    <w:rsid w:val="0053665E"/>
    <w:rsid w:val="00545365"/>
    <w:rsid w:val="005D2D3F"/>
    <w:rsid w:val="005F010B"/>
    <w:rsid w:val="006F148A"/>
    <w:rsid w:val="00700B69"/>
    <w:rsid w:val="00733BE6"/>
    <w:rsid w:val="007816F5"/>
    <w:rsid w:val="00790703"/>
    <w:rsid w:val="007C5A9F"/>
    <w:rsid w:val="00856DA8"/>
    <w:rsid w:val="008745F7"/>
    <w:rsid w:val="00900551"/>
    <w:rsid w:val="00993D3A"/>
    <w:rsid w:val="009C0EDA"/>
    <w:rsid w:val="009F64B4"/>
    <w:rsid w:val="00A1569B"/>
    <w:rsid w:val="00A36213"/>
    <w:rsid w:val="00A51E84"/>
    <w:rsid w:val="00A931DF"/>
    <w:rsid w:val="00AC75A8"/>
    <w:rsid w:val="00AF597E"/>
    <w:rsid w:val="00B22566"/>
    <w:rsid w:val="00B44343"/>
    <w:rsid w:val="00B51222"/>
    <w:rsid w:val="00B63077"/>
    <w:rsid w:val="00C076E9"/>
    <w:rsid w:val="00C10F82"/>
    <w:rsid w:val="00C32910"/>
    <w:rsid w:val="00C472AA"/>
    <w:rsid w:val="00C62690"/>
    <w:rsid w:val="00C666FD"/>
    <w:rsid w:val="00C77CF4"/>
    <w:rsid w:val="00C846B3"/>
    <w:rsid w:val="00C97E5D"/>
    <w:rsid w:val="00CC2604"/>
    <w:rsid w:val="00D31043"/>
    <w:rsid w:val="00D651A2"/>
    <w:rsid w:val="00D71B26"/>
    <w:rsid w:val="00D90A9F"/>
    <w:rsid w:val="00DF0336"/>
    <w:rsid w:val="00E00C60"/>
    <w:rsid w:val="00E218C5"/>
    <w:rsid w:val="00E3003B"/>
    <w:rsid w:val="00E72CE6"/>
    <w:rsid w:val="00E754FF"/>
    <w:rsid w:val="00E91C4F"/>
    <w:rsid w:val="00E9302D"/>
    <w:rsid w:val="00F92DD0"/>
    <w:rsid w:val="00FE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4596-6998" TargetMode="External"/><Relationship Id="rId13" Type="http://schemas.openxmlformats.org/officeDocument/2006/relationships/hyperlink" Target="https://mikkelvembye.github.io/AIscreenR/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juch@vive.dk" TargetMode="External"/><Relationship Id="rId12" Type="http://schemas.openxmlformats.org/officeDocument/2006/relationships/hyperlink" Target="https://osf.io/apdfw/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ihv@vive.dk" TargetMode="External"/><Relationship Id="rId11" Type="http://schemas.openxmlformats.org/officeDocument/2006/relationships/hyperlink" Target="mailto:flwi@vive.dk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2825-4921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mailto:anbo@vive.d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9-18T08:44:00Z</dcterms:created>
  <dcterms:modified xsi:type="dcterms:W3CDTF">2024-09-18T08:44:00Z</dcterms:modified>
</cp:coreProperties>
</file>